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F3EBF15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3E63B518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>
        <w:rPr>
          <w:rFonts w:cs="Times New Roman"/>
          <w:b/>
          <w:bCs/>
        </w:rPr>
        <w:t>*</w:t>
      </w:r>
      <w:r>
        <w:rPr>
          <w:rFonts w:cs="Times New Roman"/>
        </w:rPr>
        <w:t xml:space="preserve">, He, W.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 xml:space="preserve">, S.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19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submitted to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>
        <w:rPr>
          <w:rFonts w:cs="Times New Roman"/>
        </w:rPr>
        <w:t>*</w:t>
      </w:r>
      <w:r w:rsidR="00D3056A">
        <w:rPr>
          <w:rFonts w:cs="Times New Roman"/>
        </w:rPr>
        <w:t>co-first-author</w:t>
      </w:r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D5696" w14:textId="77777777" w:rsidR="00312C3B" w:rsidRDefault="00312C3B">
      <w:pPr>
        <w:spacing w:after="0"/>
      </w:pPr>
      <w:r>
        <w:separator/>
      </w:r>
    </w:p>
  </w:endnote>
  <w:endnote w:type="continuationSeparator" w:id="0">
    <w:p w14:paraId="4EE62DC2" w14:textId="77777777" w:rsidR="00312C3B" w:rsidRDefault="00312C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C769F" w14:textId="77777777" w:rsidR="00312C3B" w:rsidRDefault="00312C3B">
      <w:pPr>
        <w:spacing w:after="0"/>
      </w:pPr>
      <w:r>
        <w:separator/>
      </w:r>
    </w:p>
  </w:footnote>
  <w:footnote w:type="continuationSeparator" w:id="0">
    <w:p w14:paraId="71C39867" w14:textId="77777777" w:rsidR="00312C3B" w:rsidRDefault="00312C3B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2FEB"/>
    <w:rsid w:val="00324598"/>
    <w:rsid w:val="00326B1A"/>
    <w:rsid w:val="00336B7C"/>
    <w:rsid w:val="0034131C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B6B4F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50</Words>
  <Characters>997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6</cp:revision>
  <cp:lastPrinted>2020-01-24T23:11:00Z</cp:lastPrinted>
  <dcterms:created xsi:type="dcterms:W3CDTF">2020-01-24T23:11:00Z</dcterms:created>
  <dcterms:modified xsi:type="dcterms:W3CDTF">2020-03-24T17:07:00Z</dcterms:modified>
</cp:coreProperties>
</file>